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0EC8" w:rsidRPr="00C00EC8" w:rsidRDefault="00C00EC8" w:rsidP="00C00EC8">
      <w:pPr>
        <w:rPr>
          <w:b/>
        </w:rPr>
      </w:pPr>
      <w:r w:rsidRPr="00C00EC8">
        <w:rPr>
          <w:b/>
        </w:rPr>
        <w:t>Volunteer Expression of Interest Form</w:t>
      </w:r>
    </w:p>
    <w:p w:rsidR="00C00EC8" w:rsidRDefault="00C00EC8" w:rsidP="00C00EC8">
      <w:r>
        <w:t xml:space="preserve">Please complete the following form and return to </w:t>
      </w:r>
      <w:hyperlink r:id="rId4" w:history="1">
        <w:r w:rsidR="009F799E" w:rsidRPr="00AC736F">
          <w:rPr>
            <w:rStyle w:val="Hyperlink"/>
          </w:rPr>
          <w:t>info@naturetanzania.or.tz</w:t>
        </w:r>
      </w:hyperlink>
      <w:r w:rsidR="009F799E">
        <w:rPr>
          <w:rStyle w:val="Hyperlink"/>
        </w:rPr>
        <w:t xml:space="preserve"> </w:t>
      </w:r>
      <w:r>
        <w:t xml:space="preserve"> </w:t>
      </w:r>
    </w:p>
    <w:p w:rsidR="00C00EC8" w:rsidRPr="00D829F6" w:rsidRDefault="00C00EC8" w:rsidP="00C00EC8">
      <w:pPr>
        <w:rPr>
          <w:b/>
        </w:rPr>
      </w:pPr>
      <w:r w:rsidRPr="00D829F6">
        <w:rPr>
          <w:b/>
        </w:rPr>
        <w:t>Personal Detai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9"/>
        <w:gridCol w:w="2910"/>
        <w:gridCol w:w="4887"/>
      </w:tblGrid>
      <w:tr w:rsidR="00C00EC8" w:rsidTr="006C5A64"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EC8" w:rsidRDefault="00C00EC8" w:rsidP="006C5A6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Title</w:t>
            </w:r>
          </w:p>
          <w:p w:rsidR="00C00EC8" w:rsidRDefault="00C00EC8" w:rsidP="006C5A6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EC8" w:rsidRDefault="00C00EC8" w:rsidP="006C5A6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rname</w:t>
            </w:r>
          </w:p>
        </w:tc>
        <w:tc>
          <w:tcPr>
            <w:tcW w:w="5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EC8" w:rsidRDefault="00C00EC8" w:rsidP="006C5A6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orenames</w:t>
            </w:r>
          </w:p>
        </w:tc>
      </w:tr>
      <w:tr w:rsidR="00C00EC8" w:rsidTr="006C5A64">
        <w:trPr>
          <w:trHeight w:val="1159"/>
        </w:trPr>
        <w:tc>
          <w:tcPr>
            <w:tcW w:w="92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EC8" w:rsidRPr="00301F7A" w:rsidRDefault="00C00EC8" w:rsidP="006C5A6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Address</w:t>
            </w:r>
          </w:p>
          <w:p w:rsidR="00C00EC8" w:rsidRDefault="00C00EC8" w:rsidP="006C5A6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00EC8" w:rsidTr="006C5A64">
        <w:tc>
          <w:tcPr>
            <w:tcW w:w="42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EC8" w:rsidRDefault="00C00EC8" w:rsidP="006C5A6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Tel numbers:</w:t>
            </w:r>
          </w:p>
        </w:tc>
        <w:tc>
          <w:tcPr>
            <w:tcW w:w="5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EC8" w:rsidRDefault="00C00EC8" w:rsidP="006C5A6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-mail address:</w:t>
            </w:r>
          </w:p>
        </w:tc>
      </w:tr>
    </w:tbl>
    <w:p w:rsidR="00C00EC8" w:rsidRDefault="00C00EC8" w:rsidP="00C00EC8">
      <w:pPr>
        <w:rPr>
          <w:rFonts w:ascii="Arial" w:hAnsi="Arial" w:cs="Arial"/>
        </w:rPr>
      </w:pPr>
    </w:p>
    <w:p w:rsidR="00C00EC8" w:rsidRPr="00D829F6" w:rsidRDefault="00C00EC8" w:rsidP="00C00EC8">
      <w:pPr>
        <w:rPr>
          <w:rFonts w:ascii="Arial" w:hAnsi="Arial" w:cs="Arial"/>
          <w:b/>
        </w:rPr>
      </w:pPr>
      <w:r w:rsidRPr="00D829F6">
        <w:rPr>
          <w:rFonts w:ascii="Arial" w:hAnsi="Arial" w:cs="Arial"/>
          <w:b/>
        </w:rPr>
        <w:t>Volunteer inform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00EC8" w:rsidTr="006C5A64">
        <w:trPr>
          <w:trHeight w:val="1411"/>
        </w:trPr>
        <w:tc>
          <w:tcPr>
            <w:tcW w:w="9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EC8" w:rsidRDefault="00C00EC8" w:rsidP="006C5A6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Days, hours, duration that you would be available for voluntary work:</w:t>
            </w:r>
          </w:p>
        </w:tc>
      </w:tr>
      <w:tr w:rsidR="00C00EC8" w:rsidTr="006C5A64">
        <w:tc>
          <w:tcPr>
            <w:tcW w:w="9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EC8" w:rsidRDefault="00C00EC8" w:rsidP="006C5A6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as that you would be interested in working in (tick all that apply):</w:t>
            </w:r>
          </w:p>
          <w:p w:rsidR="00C00EC8" w:rsidRDefault="00C00EC8" w:rsidP="006C5A6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sym w:font="Symbol" w:char="F0F0"/>
            </w:r>
            <w:r>
              <w:rPr>
                <w:rFonts w:ascii="Arial" w:hAnsi="Arial" w:cs="Arial"/>
              </w:rPr>
              <w:t xml:space="preserve"> Science                  </w:t>
            </w:r>
            <w:r>
              <w:rPr>
                <w:rFonts w:ascii="Arial" w:hAnsi="Arial" w:cs="Arial"/>
              </w:rPr>
              <w:sym w:font="Symbol" w:char="F0F0"/>
            </w:r>
            <w:r>
              <w:rPr>
                <w:rFonts w:ascii="Arial" w:hAnsi="Arial" w:cs="Arial"/>
              </w:rPr>
              <w:t xml:space="preserve"> Policy              </w:t>
            </w:r>
            <w:r>
              <w:rPr>
                <w:rFonts w:ascii="Arial" w:hAnsi="Arial" w:cs="Arial"/>
              </w:rPr>
              <w:sym w:font="Symbol" w:char="F0F0"/>
            </w:r>
            <w:r>
              <w:rPr>
                <w:rFonts w:ascii="Arial" w:hAnsi="Arial" w:cs="Arial"/>
              </w:rPr>
              <w:t xml:space="preserve">  Information management      </w:t>
            </w:r>
            <w:r>
              <w:rPr>
                <w:rFonts w:ascii="Arial" w:hAnsi="Arial" w:cs="Arial"/>
              </w:rPr>
              <w:sym w:font="Symbol" w:char="F0F0"/>
            </w:r>
            <w:r>
              <w:rPr>
                <w:rFonts w:ascii="Arial" w:hAnsi="Arial" w:cs="Arial"/>
              </w:rPr>
              <w:t xml:space="preserve">  Administration          </w:t>
            </w:r>
          </w:p>
          <w:p w:rsidR="00C00EC8" w:rsidRDefault="00C00EC8" w:rsidP="006C5A64">
            <w:pPr>
              <w:tabs>
                <w:tab w:val="left" w:pos="693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sym w:font="Symbol" w:char="F0F0"/>
            </w:r>
            <w:r>
              <w:rPr>
                <w:rFonts w:ascii="Arial" w:hAnsi="Arial" w:cs="Arial"/>
              </w:rPr>
              <w:t xml:space="preserve"> Conservation          </w:t>
            </w:r>
            <w:r>
              <w:rPr>
                <w:rFonts w:ascii="Arial" w:hAnsi="Arial" w:cs="Arial"/>
              </w:rPr>
              <w:sym w:font="Symbol" w:char="F0F0"/>
            </w:r>
            <w:r>
              <w:rPr>
                <w:rFonts w:ascii="Arial" w:hAnsi="Arial" w:cs="Arial"/>
              </w:rPr>
              <w:t xml:space="preserve"> Fundraising      </w:t>
            </w:r>
            <w:r w:rsidRPr="00B92B8A">
              <w:rPr>
                <w:rFonts w:ascii="Arial" w:hAnsi="Arial" w:cs="Arial"/>
              </w:rPr>
              <w:sym w:font="Symbol" w:char="F0F0"/>
            </w:r>
            <w:r>
              <w:rPr>
                <w:rFonts w:ascii="Arial" w:hAnsi="Arial" w:cs="Arial"/>
              </w:rPr>
              <w:t xml:space="preserve"> Communications       </w:t>
            </w:r>
            <w:r>
              <w:rPr>
                <w:rFonts w:ascii="Arial" w:hAnsi="Arial" w:cs="Arial"/>
              </w:rPr>
              <w:sym w:font="Symbol" w:char="F0F0"/>
            </w:r>
            <w:r>
              <w:rPr>
                <w:rFonts w:ascii="Arial" w:hAnsi="Arial" w:cs="Arial"/>
              </w:rPr>
              <w:t xml:space="preserve"> Other (please state)      </w:t>
            </w:r>
          </w:p>
        </w:tc>
      </w:tr>
      <w:tr w:rsidR="00C00EC8" w:rsidTr="006C5A64">
        <w:tc>
          <w:tcPr>
            <w:tcW w:w="9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EC8" w:rsidRDefault="00C00EC8" w:rsidP="006C5A6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line the reason(s) that you are interested in volunteering and what you hope to gain from the experience:</w:t>
            </w:r>
          </w:p>
          <w:p w:rsidR="00C00EC8" w:rsidRDefault="00C00EC8" w:rsidP="006C5A64">
            <w:pPr>
              <w:rPr>
                <w:rFonts w:ascii="Arial" w:hAnsi="Arial" w:cs="Arial"/>
              </w:rPr>
            </w:pPr>
          </w:p>
          <w:p w:rsidR="00C00EC8" w:rsidRDefault="00C00EC8" w:rsidP="006C5A64">
            <w:pPr>
              <w:rPr>
                <w:rFonts w:ascii="Arial" w:hAnsi="Arial" w:cs="Arial"/>
              </w:rPr>
            </w:pPr>
          </w:p>
        </w:tc>
      </w:tr>
      <w:tr w:rsidR="00C00EC8" w:rsidTr="006C5A64">
        <w:tc>
          <w:tcPr>
            <w:tcW w:w="9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EC8" w:rsidRDefault="00C00EC8" w:rsidP="006C5A6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ease provide a brief summary of your experience, past employment and interests (you may additionally attach a CV):</w:t>
            </w:r>
          </w:p>
          <w:p w:rsidR="00C00EC8" w:rsidRDefault="00C00EC8" w:rsidP="006C5A64">
            <w:pPr>
              <w:rPr>
                <w:rFonts w:ascii="Arial" w:hAnsi="Arial" w:cs="Arial"/>
              </w:rPr>
            </w:pPr>
          </w:p>
          <w:p w:rsidR="00C00EC8" w:rsidRDefault="00C00EC8" w:rsidP="006C5A6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00EC8" w:rsidTr="006C5A64">
        <w:tc>
          <w:tcPr>
            <w:tcW w:w="9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EC8" w:rsidRDefault="00C00EC8" w:rsidP="006C5A6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Do you consider yourself to have a disability, or any health considerations that we should be aware of? If so please indicate any support/facilities which you may require in order to undertake the tasks you have expressed an interest in undertaking:</w:t>
            </w:r>
          </w:p>
          <w:p w:rsidR="00C00EC8" w:rsidRDefault="00C00EC8" w:rsidP="006C5A64">
            <w:pPr>
              <w:rPr>
                <w:rFonts w:ascii="Arial" w:hAnsi="Arial" w:cs="Arial"/>
                <w:sz w:val="24"/>
                <w:szCs w:val="24"/>
              </w:rPr>
            </w:pPr>
          </w:p>
          <w:p w:rsidR="00C00EC8" w:rsidRDefault="00C00EC8" w:rsidP="006C5A6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C00EC8" w:rsidRDefault="00C00EC8" w:rsidP="00C00EC8">
      <w:pPr>
        <w:rPr>
          <w:rFonts w:ascii="Arial" w:hAnsi="Arial" w:cs="Arial"/>
        </w:rPr>
      </w:pPr>
    </w:p>
    <w:p w:rsidR="00C00EC8" w:rsidRPr="00AF0EA6" w:rsidRDefault="00C00EC8" w:rsidP="00C00EC8">
      <w:pPr>
        <w:rPr>
          <w:rFonts w:ascii="Arial" w:hAnsi="Arial" w:cs="Arial"/>
          <w:b/>
        </w:rPr>
      </w:pPr>
      <w:r w:rsidRPr="00AF0EA6">
        <w:rPr>
          <w:rFonts w:ascii="Arial" w:hAnsi="Arial" w:cs="Arial"/>
          <w:b/>
        </w:rPr>
        <w:t>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9"/>
        <w:gridCol w:w="2992"/>
        <w:gridCol w:w="3025"/>
      </w:tblGrid>
      <w:tr w:rsidR="00C00EC8" w:rsidTr="006C5A64">
        <w:tc>
          <w:tcPr>
            <w:tcW w:w="9242" w:type="dxa"/>
            <w:gridSpan w:val="3"/>
          </w:tcPr>
          <w:p w:rsidR="00C00EC8" w:rsidRDefault="00C00EC8" w:rsidP="006C5A6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ease provide details of two people that would be able to provide a reference about your character or any previous work experience </w:t>
            </w:r>
          </w:p>
        </w:tc>
      </w:tr>
      <w:tr w:rsidR="00C00EC8" w:rsidTr="006C5A64">
        <w:tc>
          <w:tcPr>
            <w:tcW w:w="3080" w:type="dxa"/>
          </w:tcPr>
          <w:p w:rsidR="009F799E" w:rsidRDefault="00C00EC8" w:rsidP="006C5A6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</w:t>
            </w:r>
            <w:r w:rsidR="009F799E">
              <w:rPr>
                <w:rFonts w:ascii="Arial" w:hAnsi="Arial" w:cs="Arial"/>
              </w:rPr>
              <w:t xml:space="preserve"> 1:</w:t>
            </w:r>
          </w:p>
          <w:p w:rsidR="00C00EC8" w:rsidRDefault="00C00EC8" w:rsidP="006C5A64">
            <w:pPr>
              <w:rPr>
                <w:rFonts w:ascii="Arial" w:hAnsi="Arial" w:cs="Arial"/>
              </w:rPr>
            </w:pPr>
          </w:p>
        </w:tc>
        <w:tc>
          <w:tcPr>
            <w:tcW w:w="6162" w:type="dxa"/>
            <w:gridSpan w:val="2"/>
          </w:tcPr>
          <w:p w:rsidR="00C00EC8" w:rsidRDefault="00C00EC8" w:rsidP="006C5A6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ress</w:t>
            </w:r>
          </w:p>
        </w:tc>
      </w:tr>
      <w:tr w:rsidR="00C00EC8" w:rsidTr="006C5A64">
        <w:tc>
          <w:tcPr>
            <w:tcW w:w="3080" w:type="dxa"/>
          </w:tcPr>
          <w:p w:rsidR="00C00EC8" w:rsidRDefault="00C00EC8" w:rsidP="006C5A6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-mail:</w:t>
            </w:r>
          </w:p>
          <w:p w:rsidR="009F799E" w:rsidRDefault="009F799E" w:rsidP="006C5A64">
            <w:pPr>
              <w:rPr>
                <w:rFonts w:ascii="Arial" w:hAnsi="Arial" w:cs="Arial"/>
              </w:rPr>
            </w:pPr>
          </w:p>
          <w:p w:rsidR="009F799E" w:rsidRDefault="009F799E" w:rsidP="006C5A64">
            <w:pPr>
              <w:rPr>
                <w:rFonts w:ascii="Arial" w:hAnsi="Arial" w:cs="Arial"/>
              </w:rPr>
            </w:pPr>
          </w:p>
        </w:tc>
        <w:tc>
          <w:tcPr>
            <w:tcW w:w="3081" w:type="dxa"/>
          </w:tcPr>
          <w:p w:rsidR="00C00EC8" w:rsidRDefault="00C00EC8" w:rsidP="006C5A6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l No:</w:t>
            </w:r>
          </w:p>
        </w:tc>
        <w:tc>
          <w:tcPr>
            <w:tcW w:w="3081" w:type="dxa"/>
          </w:tcPr>
          <w:p w:rsidR="00C00EC8" w:rsidRDefault="00C00EC8" w:rsidP="006C5A6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lationship:</w:t>
            </w:r>
          </w:p>
          <w:p w:rsidR="00C00EC8" w:rsidRDefault="00C00EC8" w:rsidP="006C5A64">
            <w:pPr>
              <w:rPr>
                <w:rFonts w:ascii="Arial" w:hAnsi="Arial" w:cs="Arial"/>
              </w:rPr>
            </w:pPr>
          </w:p>
        </w:tc>
      </w:tr>
      <w:tr w:rsidR="00C00EC8" w:rsidTr="006C5A64">
        <w:tc>
          <w:tcPr>
            <w:tcW w:w="3080" w:type="dxa"/>
          </w:tcPr>
          <w:p w:rsidR="00C00EC8" w:rsidRDefault="00C00EC8" w:rsidP="006C5A6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</w:t>
            </w:r>
            <w:r w:rsidR="009F799E">
              <w:rPr>
                <w:rFonts w:ascii="Arial" w:hAnsi="Arial" w:cs="Arial"/>
              </w:rPr>
              <w:t xml:space="preserve"> 2:</w:t>
            </w:r>
            <w:bookmarkStart w:id="0" w:name="_GoBack"/>
            <w:bookmarkEnd w:id="0"/>
          </w:p>
          <w:p w:rsidR="00C00EC8" w:rsidRDefault="00C00EC8" w:rsidP="006C5A64">
            <w:pPr>
              <w:rPr>
                <w:rFonts w:ascii="Arial" w:hAnsi="Arial" w:cs="Arial"/>
              </w:rPr>
            </w:pPr>
          </w:p>
          <w:p w:rsidR="009F799E" w:rsidRDefault="009F799E" w:rsidP="006C5A64">
            <w:pPr>
              <w:rPr>
                <w:rFonts w:ascii="Arial" w:hAnsi="Arial" w:cs="Arial"/>
              </w:rPr>
            </w:pPr>
          </w:p>
        </w:tc>
        <w:tc>
          <w:tcPr>
            <w:tcW w:w="6162" w:type="dxa"/>
            <w:gridSpan w:val="2"/>
          </w:tcPr>
          <w:p w:rsidR="00C00EC8" w:rsidRDefault="00C00EC8" w:rsidP="006C5A6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ress</w:t>
            </w:r>
          </w:p>
        </w:tc>
      </w:tr>
      <w:tr w:rsidR="00C00EC8" w:rsidTr="006C5A64">
        <w:tc>
          <w:tcPr>
            <w:tcW w:w="3080" w:type="dxa"/>
          </w:tcPr>
          <w:p w:rsidR="00C00EC8" w:rsidRDefault="00C00EC8" w:rsidP="006C5A6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-mail:</w:t>
            </w:r>
          </w:p>
          <w:p w:rsidR="009F799E" w:rsidRDefault="009F799E" w:rsidP="006C5A64">
            <w:pPr>
              <w:rPr>
                <w:rFonts w:ascii="Arial" w:hAnsi="Arial" w:cs="Arial"/>
              </w:rPr>
            </w:pPr>
          </w:p>
          <w:p w:rsidR="009F799E" w:rsidRDefault="009F799E" w:rsidP="006C5A64">
            <w:pPr>
              <w:rPr>
                <w:rFonts w:ascii="Arial" w:hAnsi="Arial" w:cs="Arial"/>
              </w:rPr>
            </w:pPr>
          </w:p>
        </w:tc>
        <w:tc>
          <w:tcPr>
            <w:tcW w:w="3081" w:type="dxa"/>
          </w:tcPr>
          <w:p w:rsidR="00C00EC8" w:rsidRDefault="00C00EC8" w:rsidP="006C5A6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l No:</w:t>
            </w:r>
          </w:p>
        </w:tc>
        <w:tc>
          <w:tcPr>
            <w:tcW w:w="3081" w:type="dxa"/>
          </w:tcPr>
          <w:p w:rsidR="00C00EC8" w:rsidRDefault="00C00EC8" w:rsidP="006C5A6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lationship:</w:t>
            </w:r>
          </w:p>
          <w:p w:rsidR="00C00EC8" w:rsidRDefault="00C00EC8" w:rsidP="006C5A64">
            <w:pPr>
              <w:rPr>
                <w:rFonts w:ascii="Arial" w:hAnsi="Arial" w:cs="Arial"/>
              </w:rPr>
            </w:pPr>
          </w:p>
        </w:tc>
      </w:tr>
    </w:tbl>
    <w:p w:rsidR="00C00EC8" w:rsidRDefault="00C00EC8" w:rsidP="00C00EC8">
      <w:pPr>
        <w:rPr>
          <w:rFonts w:ascii="Arial" w:hAnsi="Arial" w:cs="Arial"/>
        </w:rPr>
      </w:pPr>
    </w:p>
    <w:p w:rsidR="00C00EC8" w:rsidRDefault="00C00EC8" w:rsidP="00C00EC8">
      <w:pPr>
        <w:rPr>
          <w:rFonts w:ascii="Arial" w:hAnsi="Arial" w:cs="Arial"/>
        </w:rPr>
      </w:pPr>
      <w:r>
        <w:rPr>
          <w:rFonts w:ascii="Arial" w:hAnsi="Arial" w:cs="Arial"/>
        </w:rPr>
        <w:t>Signature:</w:t>
      </w:r>
    </w:p>
    <w:p w:rsidR="00C00EC8" w:rsidRDefault="00C00EC8" w:rsidP="00C00EC8">
      <w:pPr>
        <w:rPr>
          <w:rFonts w:ascii="Arial" w:hAnsi="Arial" w:cs="Arial"/>
        </w:rPr>
      </w:pPr>
    </w:p>
    <w:p w:rsidR="00C00EC8" w:rsidRDefault="00C00EC8" w:rsidP="00C00EC8">
      <w:pPr>
        <w:rPr>
          <w:rFonts w:ascii="Arial" w:hAnsi="Arial" w:cs="Arial"/>
        </w:rPr>
      </w:pPr>
    </w:p>
    <w:p w:rsidR="00C00EC8" w:rsidRDefault="00C00EC8" w:rsidP="00C00EC8">
      <w:pPr>
        <w:rPr>
          <w:rFonts w:ascii="Arial" w:hAnsi="Arial" w:cs="Arial"/>
        </w:rPr>
      </w:pPr>
      <w:r>
        <w:rPr>
          <w:rFonts w:ascii="Arial" w:hAnsi="Arial" w:cs="Arial"/>
        </w:rPr>
        <w:t>Date:</w:t>
      </w:r>
    </w:p>
    <w:p w:rsidR="00C00EC8" w:rsidRDefault="00C00EC8" w:rsidP="00C00EC8">
      <w:pPr>
        <w:rPr>
          <w:rFonts w:ascii="Arial" w:hAnsi="Arial" w:cs="Arial"/>
          <w:b/>
        </w:rPr>
      </w:pPr>
    </w:p>
    <w:p w:rsidR="00384CA6" w:rsidRDefault="00384CA6"/>
    <w:sectPr w:rsidR="00384C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zAytzA0sjQ2MDNR0lEKTi0uzszPAykwrAUAfi+mTCwAAAA="/>
  </w:docVars>
  <w:rsids>
    <w:rsidRoot w:val="00C00EC8"/>
    <w:rsid w:val="00384CA6"/>
    <w:rsid w:val="008743B2"/>
    <w:rsid w:val="009F799E"/>
    <w:rsid w:val="00C00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30CBF"/>
  <w15:docId w15:val="{569326D5-1460-4BA1-8FDA-0C79BF94B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0E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00E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00EC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nfo@naturetanzania.or.t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rdlife International</Company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Formoy</dc:creator>
  <cp:lastModifiedBy>Emmanuel Mgimwa</cp:lastModifiedBy>
  <cp:revision>2</cp:revision>
  <dcterms:created xsi:type="dcterms:W3CDTF">2021-04-22T10:23:00Z</dcterms:created>
  <dcterms:modified xsi:type="dcterms:W3CDTF">2021-04-22T10:23:00Z</dcterms:modified>
</cp:coreProperties>
</file>